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22D6502F" w:rsidR="0074660D" w:rsidRPr="00701E48" w:rsidRDefault="00674E32" w:rsidP="0074660D">
      <w:pPr>
        <w:jc w:val="center"/>
        <w:rPr>
          <w:rFonts w:ascii="National-Black"/>
          <w:b/>
          <w:color w:val="003976"/>
          <w:spacing w:val="4"/>
          <w:sz w:val="8"/>
          <w:szCs w:val="2"/>
        </w:rPr>
      </w:pPr>
      <w:r>
        <w:rPr>
          <w:noProof/>
        </w:rPr>
        <w:drawing>
          <wp:anchor distT="0" distB="0" distL="114300" distR="114300" simplePos="0" relativeHeight="251670528" behindDoc="0" locked="0" layoutInCell="1" allowOverlap="1" wp14:anchorId="12CEEB53" wp14:editId="465C5168">
            <wp:simplePos x="0" y="0"/>
            <wp:positionH relativeFrom="column">
              <wp:posOffset>-1574800</wp:posOffset>
            </wp:positionH>
            <wp:positionV relativeFrom="page">
              <wp:posOffset>-3810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38725070" w14:textId="77777777" w:rsidR="0032761B" w:rsidRPr="00773B7F" w:rsidRDefault="0032761B" w:rsidP="00845BDE">
      <w:pPr>
        <w:ind w:right="-990" w:hanging="1080"/>
        <w:jc w:val="center"/>
        <w:rPr>
          <w:rFonts w:ascii="National-Black"/>
          <w:b/>
          <w:color w:val="003976"/>
          <w:spacing w:val="4"/>
          <w:sz w:val="10"/>
          <w:szCs w:val="2"/>
        </w:rPr>
      </w:pPr>
    </w:p>
    <w:p w14:paraId="7AB0A1AB" w14:textId="28D0730C" w:rsidR="00845BDE" w:rsidRPr="00674E32" w:rsidRDefault="0074660D" w:rsidP="00674E32">
      <w:pPr>
        <w:pStyle w:val="Heading1"/>
      </w:pPr>
      <w:r w:rsidRPr="00674E32">
        <w:t xml:space="preserve">Bachelor of Arts in </w:t>
      </w:r>
      <w:r w:rsidR="00773B7F" w:rsidRPr="00674E32">
        <w:t>English</w:t>
      </w:r>
      <w:r w:rsidR="002C6646" w:rsidRPr="00674E32">
        <w:t xml:space="preserve"> </w:t>
      </w:r>
      <w:r w:rsidRPr="00674E32">
        <w:t>to Juris Doctor (JD)</w:t>
      </w:r>
    </w:p>
    <w:p w14:paraId="609BE9E3" w14:textId="627F4751" w:rsidR="004D246B" w:rsidRPr="0032761B" w:rsidRDefault="004D246B" w:rsidP="00845BDE">
      <w:pPr>
        <w:ind w:right="-990" w:hanging="1080"/>
        <w:jc w:val="center"/>
        <w:rPr>
          <w:rFonts w:ascii="National-Black"/>
          <w:b/>
          <w:color w:val="003976"/>
          <w:spacing w:val="4"/>
          <w:sz w:val="22"/>
          <w:szCs w:val="2"/>
        </w:rPr>
      </w:pPr>
    </w:p>
    <w:tbl>
      <w:tblPr>
        <w:tblW w:w="9450" w:type="dxa"/>
        <w:tblInd w:w="-5" w:type="dxa"/>
        <w:tblLayout w:type="fixed"/>
        <w:tblLook w:val="01C0" w:firstRow="0" w:lastRow="1" w:firstColumn="1" w:lastColumn="1" w:noHBand="0" w:noVBand="0"/>
      </w:tblPr>
      <w:tblGrid>
        <w:gridCol w:w="6840"/>
        <w:gridCol w:w="1440"/>
        <w:gridCol w:w="1170"/>
      </w:tblGrid>
      <w:tr w:rsidR="00773B7F" w:rsidRPr="00773B7F" w14:paraId="67FA4B07" w14:textId="77777777" w:rsidTr="00674E32">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D9BC896" w14:textId="77777777" w:rsidR="00773B7F" w:rsidRPr="00773B7F" w:rsidRDefault="00773B7F" w:rsidP="00D955F5">
            <w:pPr>
              <w:tabs>
                <w:tab w:val="left" w:pos="720"/>
              </w:tabs>
              <w:rPr>
                <w:rFonts w:ascii="National Book" w:hAnsi="National Book" w:cs="Arial"/>
                <w:color w:val="002060"/>
                <w:sz w:val="16"/>
                <w:szCs w:val="16"/>
              </w:rPr>
            </w:pPr>
            <w:r w:rsidRPr="00773B7F">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C6AF429" w14:textId="77777777" w:rsidR="00773B7F" w:rsidRPr="00773B7F" w:rsidRDefault="00773B7F" w:rsidP="00D955F5">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Credit</w:t>
            </w:r>
          </w:p>
          <w:p w14:paraId="2E25C8A6" w14:textId="77777777" w:rsidR="00773B7F" w:rsidRPr="00773B7F" w:rsidRDefault="00773B7F" w:rsidP="00D955F5">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8F569A" w14:textId="77777777" w:rsidR="00773B7F" w:rsidRPr="00773B7F" w:rsidRDefault="00773B7F" w:rsidP="00D955F5">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 xml:space="preserve">Upper-Division </w:t>
            </w:r>
          </w:p>
        </w:tc>
      </w:tr>
      <w:tr w:rsidR="00773B7F" w:rsidRPr="00773B7F" w14:paraId="643DCF18" w14:textId="77777777" w:rsidTr="00674E3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81D39C4" w14:textId="77777777" w:rsidR="00773B7F" w:rsidRPr="00773B7F" w:rsidRDefault="00773B7F" w:rsidP="00D955F5">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 xml:space="preserve">Semester One: [14 Credit Hours] Kent State University </w:t>
            </w:r>
          </w:p>
        </w:tc>
      </w:tr>
      <w:tr w:rsidR="00773B7F" w:rsidRPr="00773B7F" w14:paraId="7F0E9F48"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23EC315"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24001 Introduction to Literary Study</w:t>
            </w:r>
          </w:p>
        </w:tc>
        <w:tc>
          <w:tcPr>
            <w:tcW w:w="1440" w:type="dxa"/>
            <w:tcBorders>
              <w:top w:val="single" w:sz="4" w:space="0" w:color="auto"/>
              <w:left w:val="single" w:sz="4" w:space="0" w:color="auto"/>
              <w:bottom w:val="single" w:sz="4" w:space="0" w:color="auto"/>
              <w:right w:val="single" w:sz="4" w:space="0" w:color="auto"/>
            </w:tcBorders>
          </w:tcPr>
          <w:p w14:paraId="2CCEBDAB"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24F1613"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71145099"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6F0178D3"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2685379B"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FB30003"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34AA81FA"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364F1CC"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29CEE75"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974E60F"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6252B25A"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0C4913F6"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A8F8A6C"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FBE4B12"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448762CB"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991051C"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B7DB18D"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01158C5"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4806D4E9" w14:textId="77777777" w:rsidTr="00674E32">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8E5EECC" w14:textId="77777777" w:rsidR="00773B7F" w:rsidRPr="00773B7F" w:rsidRDefault="00773B7F" w:rsidP="00D955F5">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Two: [16 Credit Hours] Kent State University</w:t>
            </w:r>
          </w:p>
        </w:tc>
      </w:tr>
      <w:tr w:rsidR="00773B7F" w:rsidRPr="00773B7F" w14:paraId="2A521D40"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4922CF74" w14:textId="77777777" w:rsidR="00773B7F" w:rsidRPr="00773B7F" w:rsidRDefault="00773B7F" w:rsidP="00D955F5">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ENG 25001 Literature in English I</w:t>
            </w:r>
          </w:p>
          <w:p w14:paraId="577D62B1" w14:textId="77777777" w:rsidR="00773B7F" w:rsidRPr="00773B7F" w:rsidRDefault="00773B7F" w:rsidP="00D955F5">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or ENG 25004 Literature in The United States I</w:t>
            </w:r>
          </w:p>
        </w:tc>
        <w:tc>
          <w:tcPr>
            <w:tcW w:w="1440" w:type="dxa"/>
            <w:tcBorders>
              <w:top w:val="single" w:sz="4" w:space="0" w:color="auto"/>
              <w:left w:val="single" w:sz="4" w:space="0" w:color="auto"/>
              <w:bottom w:val="single" w:sz="4" w:space="0" w:color="auto"/>
              <w:right w:val="single" w:sz="4" w:space="0" w:color="auto"/>
            </w:tcBorders>
            <w:vAlign w:val="center"/>
          </w:tcPr>
          <w:p w14:paraId="003FFA12"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16928E1"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502B1C8A"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2B38FC7D" w14:textId="77777777" w:rsidR="00773B7F" w:rsidRPr="00773B7F" w:rsidRDefault="00773B7F" w:rsidP="00D955F5">
            <w:pPr>
              <w:tabs>
                <w:tab w:val="left" w:pos="720"/>
              </w:tabs>
              <w:rPr>
                <w:rFonts w:ascii="National Book" w:hAnsi="National Book" w:cs="Arial"/>
                <w:bCs/>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43B11E4"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92A206F"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173F67D6"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20F2A849" w14:textId="77777777" w:rsidR="00773B7F" w:rsidRPr="00773B7F" w:rsidRDefault="00773B7F" w:rsidP="00D955F5">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82EBD4E"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421296F"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135B2792"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767F2E6B" w14:textId="77777777" w:rsidR="00773B7F" w:rsidRPr="00773B7F" w:rsidRDefault="00773B7F" w:rsidP="00D955F5">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824A920"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78D39F"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0CCD37E1"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2B09D758" w14:textId="77777777" w:rsidR="00773B7F" w:rsidRPr="00773B7F" w:rsidRDefault="00773B7F" w:rsidP="00D955F5">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3971F00"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8D24E5" w14:textId="77777777" w:rsidR="00773B7F" w:rsidRPr="00773B7F" w:rsidRDefault="00773B7F" w:rsidP="00D955F5">
            <w:pPr>
              <w:tabs>
                <w:tab w:val="left" w:pos="720"/>
              </w:tabs>
              <w:rPr>
                <w:rFonts w:ascii="National Book" w:hAnsi="National Book" w:cs="Arial"/>
                <w:color w:val="002060"/>
                <w:sz w:val="20"/>
                <w:szCs w:val="20"/>
              </w:rPr>
            </w:pPr>
          </w:p>
        </w:tc>
      </w:tr>
      <w:tr w:rsidR="00773B7F" w:rsidRPr="00773B7F" w14:paraId="763601A9" w14:textId="77777777" w:rsidTr="00674E3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7E563E4" w14:textId="77777777" w:rsidR="00773B7F" w:rsidRPr="00773B7F" w:rsidRDefault="00773B7F" w:rsidP="00D955F5">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Three: [15 Credit Hours] Kent State University</w:t>
            </w:r>
          </w:p>
        </w:tc>
      </w:tr>
      <w:tr w:rsidR="00773B7F" w:rsidRPr="00773B7F" w14:paraId="11EF0F3D"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10EA9673"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25002 Literature in English II</w:t>
            </w:r>
          </w:p>
          <w:p w14:paraId="129A7C8B"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or ENG 25005 Literature in The United States II</w:t>
            </w:r>
          </w:p>
        </w:tc>
        <w:tc>
          <w:tcPr>
            <w:tcW w:w="1440" w:type="dxa"/>
            <w:tcBorders>
              <w:top w:val="single" w:sz="4" w:space="0" w:color="auto"/>
              <w:left w:val="single" w:sz="4" w:space="0" w:color="auto"/>
              <w:bottom w:val="single" w:sz="4" w:space="0" w:color="auto"/>
              <w:right w:val="single" w:sz="4" w:space="0" w:color="auto"/>
            </w:tcBorders>
            <w:vAlign w:val="center"/>
          </w:tcPr>
          <w:p w14:paraId="4BA88DE7"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58B39B"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624FFF20"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1B28470B"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733A2717"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FAA31B"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637704D6"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1FB50EF"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15CA04B"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7E0AF4"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6B552C7A"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6801698B"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93AF79A"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399D53"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7530D666"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D982E6B"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239A081"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CF4257"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60E2B3A8" w14:textId="77777777" w:rsidTr="00674E3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D9DFC3D" w14:textId="013D1274" w:rsidR="00773B7F" w:rsidRPr="00773B7F" w:rsidRDefault="00773B7F" w:rsidP="00D955F5">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Four: [1</w:t>
            </w:r>
            <w:r w:rsidR="00187729">
              <w:rPr>
                <w:rFonts w:ascii="National Book" w:hAnsi="National Book" w:cs="Arial"/>
                <w:b/>
                <w:color w:val="FFFFFF" w:themeColor="background1"/>
                <w:sz w:val="20"/>
                <w:szCs w:val="20"/>
              </w:rPr>
              <w:t>5</w:t>
            </w:r>
            <w:r w:rsidRPr="00773B7F">
              <w:rPr>
                <w:rFonts w:ascii="National Book" w:hAnsi="National Book" w:cs="Arial"/>
                <w:b/>
                <w:color w:val="FFFFFF" w:themeColor="background1"/>
                <w:sz w:val="20"/>
                <w:szCs w:val="20"/>
              </w:rPr>
              <w:t xml:space="preserve"> Credit Hours] Kent State University</w:t>
            </w:r>
          </w:p>
        </w:tc>
      </w:tr>
      <w:tr w:rsidR="00773B7F" w:rsidRPr="00773B7F" w14:paraId="0772C9CF"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74132BD7"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Concentration Electives (Upper-Division)</w:t>
            </w:r>
          </w:p>
        </w:tc>
        <w:tc>
          <w:tcPr>
            <w:tcW w:w="1440" w:type="dxa"/>
            <w:tcBorders>
              <w:top w:val="single" w:sz="4" w:space="0" w:color="auto"/>
              <w:left w:val="single" w:sz="4" w:space="0" w:color="auto"/>
              <w:bottom w:val="single" w:sz="4" w:space="0" w:color="auto"/>
              <w:right w:val="single" w:sz="4" w:space="0" w:color="auto"/>
            </w:tcBorders>
          </w:tcPr>
          <w:p w14:paraId="1E85C1F5"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C6E8862"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773B7F" w:rsidRPr="00773B7F" w14:paraId="4092D8C1"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59B4B222"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0422BB71"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37D7F8B"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605E1983"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5C92351C"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00C5A92"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FB865B"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0E74B0DE"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1505A93C"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53A12D4"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FF1130C" w14:textId="77777777" w:rsidR="00773B7F" w:rsidRPr="00773B7F" w:rsidRDefault="00773B7F" w:rsidP="00D955F5">
            <w:pPr>
              <w:tabs>
                <w:tab w:val="left" w:pos="720"/>
              </w:tabs>
              <w:jc w:val="center"/>
              <w:rPr>
                <w:rFonts w:ascii="National Book" w:hAnsi="National Book" w:cs="Arial"/>
                <w:color w:val="002060"/>
                <w:sz w:val="20"/>
                <w:szCs w:val="20"/>
              </w:rPr>
            </w:pPr>
          </w:p>
        </w:tc>
      </w:tr>
      <w:tr w:rsidR="00773B7F" w:rsidRPr="00773B7F" w14:paraId="6A68E5A8" w14:textId="77777777" w:rsidTr="00674E3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763600E" w14:textId="2278EAEA" w:rsidR="00773B7F" w:rsidRPr="00773B7F" w:rsidRDefault="00773B7F" w:rsidP="00D955F5">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Semester Five: [1</w:t>
            </w:r>
            <w:r w:rsidR="00187729">
              <w:rPr>
                <w:rFonts w:ascii="National Book" w:hAnsi="National Book" w:cs="Arial"/>
                <w:b/>
                <w:color w:val="FFFFFF" w:themeColor="background1"/>
                <w:sz w:val="20"/>
                <w:szCs w:val="20"/>
              </w:rPr>
              <w:t xml:space="preserve">5 </w:t>
            </w:r>
            <w:r w:rsidRPr="00773B7F">
              <w:rPr>
                <w:rFonts w:ascii="National Book" w:hAnsi="National Book" w:cs="Arial"/>
                <w:b/>
                <w:color w:val="FFFFFF" w:themeColor="background1"/>
                <w:sz w:val="20"/>
                <w:szCs w:val="20"/>
              </w:rPr>
              <w:t>Credit Hours] Kent State University</w:t>
            </w:r>
          </w:p>
        </w:tc>
      </w:tr>
      <w:tr w:rsidR="00773B7F" w:rsidRPr="00773B7F" w14:paraId="19465CD8"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553F3F70"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38001 Critical Theory and Reading</w:t>
            </w:r>
          </w:p>
          <w:p w14:paraId="76718A9E"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or ENG 38002 Rhetoric and Writing Studies</w:t>
            </w:r>
          </w:p>
        </w:tc>
        <w:tc>
          <w:tcPr>
            <w:tcW w:w="1440" w:type="dxa"/>
            <w:tcBorders>
              <w:top w:val="single" w:sz="4" w:space="0" w:color="auto"/>
              <w:left w:val="single" w:sz="4" w:space="0" w:color="auto"/>
              <w:bottom w:val="single" w:sz="4" w:space="0" w:color="auto"/>
              <w:right w:val="single" w:sz="4" w:space="0" w:color="auto"/>
            </w:tcBorders>
          </w:tcPr>
          <w:p w14:paraId="7CDFD4EB"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1F82F96"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773B7F" w:rsidRPr="00773B7F" w14:paraId="038C1670"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B648BA8"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Concentration Electives (Upper-Division)</w:t>
            </w:r>
          </w:p>
        </w:tc>
        <w:tc>
          <w:tcPr>
            <w:tcW w:w="1440" w:type="dxa"/>
            <w:tcBorders>
              <w:top w:val="single" w:sz="4" w:space="0" w:color="auto"/>
              <w:left w:val="single" w:sz="4" w:space="0" w:color="auto"/>
              <w:bottom w:val="single" w:sz="4" w:space="0" w:color="auto"/>
              <w:right w:val="single" w:sz="4" w:space="0" w:color="auto"/>
            </w:tcBorders>
          </w:tcPr>
          <w:p w14:paraId="1B4E86EC"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E9ACBE0"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773B7F" w:rsidRPr="00773B7F" w14:paraId="1F40CD30"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04573CC" w14:textId="77777777" w:rsidR="00773B7F" w:rsidRPr="00773B7F" w:rsidRDefault="00773B7F" w:rsidP="00D955F5">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 xml:space="preserve">Concentration Electives </w:t>
            </w:r>
          </w:p>
        </w:tc>
        <w:tc>
          <w:tcPr>
            <w:tcW w:w="1440" w:type="dxa"/>
            <w:tcBorders>
              <w:top w:val="single" w:sz="4" w:space="0" w:color="auto"/>
              <w:left w:val="single" w:sz="4" w:space="0" w:color="auto"/>
              <w:bottom w:val="single" w:sz="4" w:space="0" w:color="auto"/>
              <w:right w:val="single" w:sz="4" w:space="0" w:color="auto"/>
            </w:tcBorders>
          </w:tcPr>
          <w:p w14:paraId="737819EB" w14:textId="77777777" w:rsidR="00773B7F" w:rsidRPr="00773B7F" w:rsidRDefault="00773B7F" w:rsidP="00D955F5">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1875124" w14:textId="77777777" w:rsidR="00773B7F" w:rsidRPr="00773B7F" w:rsidRDefault="00773B7F" w:rsidP="00D955F5">
            <w:pPr>
              <w:tabs>
                <w:tab w:val="left" w:pos="720"/>
              </w:tabs>
              <w:jc w:val="center"/>
              <w:rPr>
                <w:rFonts w:ascii="National Book" w:hAnsi="National Book" w:cs="Arial"/>
                <w:color w:val="002060"/>
                <w:sz w:val="20"/>
                <w:szCs w:val="20"/>
              </w:rPr>
            </w:pPr>
          </w:p>
        </w:tc>
      </w:tr>
      <w:tr w:rsidR="00187729" w:rsidRPr="00773B7F" w14:paraId="2321BE64"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140C6EA0" w14:textId="4C734168" w:rsidR="00187729" w:rsidRPr="00773B7F" w:rsidRDefault="00187729" w:rsidP="00187729">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BFCAED7" w14:textId="7CA104D3" w:rsidR="00187729" w:rsidRPr="00773B7F" w:rsidRDefault="00187729" w:rsidP="00187729">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CC4937" w14:textId="77777777" w:rsidR="00187729" w:rsidRPr="00773B7F" w:rsidRDefault="00187729" w:rsidP="00187729">
            <w:pPr>
              <w:tabs>
                <w:tab w:val="left" w:pos="720"/>
              </w:tabs>
              <w:jc w:val="center"/>
              <w:rPr>
                <w:rFonts w:ascii="National Book" w:hAnsi="National Book" w:cs="Arial"/>
                <w:color w:val="002060"/>
                <w:sz w:val="20"/>
                <w:szCs w:val="20"/>
              </w:rPr>
            </w:pPr>
          </w:p>
        </w:tc>
      </w:tr>
      <w:tr w:rsidR="00187729" w:rsidRPr="00773B7F" w14:paraId="7813B9EB"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2E557181" w14:textId="77777777" w:rsidR="00187729" w:rsidRPr="00773B7F" w:rsidRDefault="00187729" w:rsidP="00187729">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EF03DF4" w14:textId="77777777" w:rsidR="00187729" w:rsidRPr="00773B7F" w:rsidRDefault="00187729" w:rsidP="00187729">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857630" w14:textId="77777777" w:rsidR="00187729" w:rsidRPr="00773B7F" w:rsidRDefault="00187729" w:rsidP="00187729">
            <w:pPr>
              <w:tabs>
                <w:tab w:val="left" w:pos="720"/>
              </w:tabs>
              <w:jc w:val="center"/>
              <w:rPr>
                <w:rFonts w:ascii="National Book" w:hAnsi="National Book" w:cs="Arial"/>
                <w:color w:val="002060"/>
                <w:sz w:val="20"/>
                <w:szCs w:val="20"/>
              </w:rPr>
            </w:pPr>
          </w:p>
        </w:tc>
      </w:tr>
      <w:tr w:rsidR="00187729" w:rsidRPr="00773B7F" w14:paraId="01D3C144" w14:textId="77777777" w:rsidTr="00674E3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7D06C34" w14:textId="5412198F" w:rsidR="00187729" w:rsidRPr="00773B7F" w:rsidRDefault="00187729" w:rsidP="00187729">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Semester Six: [1</w:t>
            </w:r>
            <w:r>
              <w:rPr>
                <w:rFonts w:ascii="National Book" w:hAnsi="National Book" w:cs="Arial"/>
                <w:b/>
                <w:color w:val="FFFFFF" w:themeColor="background1"/>
                <w:sz w:val="20"/>
                <w:szCs w:val="20"/>
              </w:rPr>
              <w:t>6</w:t>
            </w:r>
            <w:r w:rsidRPr="00773B7F">
              <w:rPr>
                <w:rFonts w:ascii="National Book" w:hAnsi="National Book" w:cs="Arial"/>
                <w:b/>
                <w:color w:val="FFFFFF" w:themeColor="background1"/>
                <w:sz w:val="20"/>
                <w:szCs w:val="20"/>
              </w:rPr>
              <w:t xml:space="preserve"> Credit Hours] Kent State University</w:t>
            </w:r>
          </w:p>
        </w:tc>
      </w:tr>
      <w:tr w:rsidR="00187729" w:rsidRPr="00773B7F" w14:paraId="7E2B25AE"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33A9EDEC" w14:textId="77777777" w:rsidR="00187729" w:rsidRPr="00773B7F" w:rsidRDefault="00187729" w:rsidP="00187729">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49091 Senior Seminar (ELR) (WIC)</w:t>
            </w:r>
          </w:p>
        </w:tc>
        <w:tc>
          <w:tcPr>
            <w:tcW w:w="1440" w:type="dxa"/>
            <w:tcBorders>
              <w:top w:val="single" w:sz="4" w:space="0" w:color="auto"/>
              <w:left w:val="single" w:sz="4" w:space="0" w:color="auto"/>
              <w:bottom w:val="single" w:sz="4" w:space="0" w:color="auto"/>
              <w:right w:val="single" w:sz="4" w:space="0" w:color="auto"/>
            </w:tcBorders>
            <w:vAlign w:val="center"/>
          </w:tcPr>
          <w:p w14:paraId="191954A0" w14:textId="77777777" w:rsidR="00187729" w:rsidRPr="00773B7F" w:rsidRDefault="00187729" w:rsidP="00187729">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BD03917" w14:textId="77777777" w:rsidR="00187729" w:rsidRPr="00773B7F" w:rsidRDefault="00187729" w:rsidP="00187729">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187729" w:rsidRPr="00773B7F" w14:paraId="6F042583"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58518E01" w14:textId="77777777" w:rsidR="00187729" w:rsidRPr="00773B7F" w:rsidRDefault="00187729" w:rsidP="00187729">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lish Electives</w:t>
            </w:r>
          </w:p>
        </w:tc>
        <w:tc>
          <w:tcPr>
            <w:tcW w:w="1440" w:type="dxa"/>
            <w:tcBorders>
              <w:top w:val="single" w:sz="4" w:space="0" w:color="auto"/>
              <w:left w:val="single" w:sz="4" w:space="0" w:color="auto"/>
              <w:bottom w:val="single" w:sz="4" w:space="0" w:color="auto"/>
              <w:right w:val="single" w:sz="4" w:space="0" w:color="auto"/>
            </w:tcBorders>
            <w:vAlign w:val="center"/>
          </w:tcPr>
          <w:p w14:paraId="4BC197B3" w14:textId="77777777" w:rsidR="00187729" w:rsidRPr="00773B7F" w:rsidRDefault="00187729" w:rsidP="00187729">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CE597F9" w14:textId="77777777" w:rsidR="00187729" w:rsidRPr="00773B7F" w:rsidRDefault="00187729" w:rsidP="00187729">
            <w:pPr>
              <w:tabs>
                <w:tab w:val="left" w:pos="720"/>
              </w:tabs>
              <w:jc w:val="center"/>
              <w:rPr>
                <w:rFonts w:ascii="National Book" w:hAnsi="National Book" w:cs="Arial"/>
                <w:color w:val="002060"/>
                <w:sz w:val="20"/>
                <w:szCs w:val="20"/>
              </w:rPr>
            </w:pPr>
          </w:p>
        </w:tc>
      </w:tr>
      <w:tr w:rsidR="00187729" w:rsidRPr="00773B7F" w14:paraId="7267F669"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0D200EAD" w14:textId="77777777" w:rsidR="00187729" w:rsidRPr="00773B7F" w:rsidRDefault="00187729" w:rsidP="00187729">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 xml:space="preserve">Concentration Electives </w:t>
            </w:r>
          </w:p>
        </w:tc>
        <w:tc>
          <w:tcPr>
            <w:tcW w:w="1440" w:type="dxa"/>
            <w:tcBorders>
              <w:top w:val="single" w:sz="4" w:space="0" w:color="auto"/>
              <w:left w:val="single" w:sz="4" w:space="0" w:color="auto"/>
              <w:bottom w:val="single" w:sz="4" w:space="0" w:color="auto"/>
              <w:right w:val="single" w:sz="4" w:space="0" w:color="auto"/>
            </w:tcBorders>
          </w:tcPr>
          <w:p w14:paraId="21DFAE88" w14:textId="77777777" w:rsidR="00187729" w:rsidRPr="00773B7F" w:rsidRDefault="00187729" w:rsidP="00187729">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1D376D47" w14:textId="77777777" w:rsidR="00187729" w:rsidRPr="00773B7F" w:rsidRDefault="00187729" w:rsidP="00187729">
            <w:pPr>
              <w:tabs>
                <w:tab w:val="left" w:pos="720"/>
              </w:tabs>
              <w:jc w:val="center"/>
              <w:rPr>
                <w:rFonts w:ascii="National Book" w:hAnsi="National Book" w:cs="Arial"/>
                <w:color w:val="002060"/>
                <w:sz w:val="20"/>
                <w:szCs w:val="20"/>
              </w:rPr>
            </w:pPr>
          </w:p>
        </w:tc>
      </w:tr>
      <w:tr w:rsidR="00187729" w:rsidRPr="00773B7F" w14:paraId="6D6081A4" w14:textId="77777777" w:rsidTr="00674E32">
        <w:trPr>
          <w:trHeight w:val="288"/>
        </w:trPr>
        <w:tc>
          <w:tcPr>
            <w:tcW w:w="6840" w:type="dxa"/>
            <w:tcBorders>
              <w:top w:val="single" w:sz="4" w:space="0" w:color="auto"/>
              <w:left w:val="single" w:sz="4" w:space="0" w:color="auto"/>
              <w:bottom w:val="single" w:sz="4" w:space="0" w:color="auto"/>
              <w:right w:val="single" w:sz="4" w:space="0" w:color="auto"/>
            </w:tcBorders>
          </w:tcPr>
          <w:p w14:paraId="19AC3BAA" w14:textId="3D71263C" w:rsidR="00187729" w:rsidRPr="00773B7F" w:rsidRDefault="00187729" w:rsidP="00187729">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 (if needed to reach 91 total hours)</w:t>
            </w:r>
          </w:p>
        </w:tc>
        <w:tc>
          <w:tcPr>
            <w:tcW w:w="1440" w:type="dxa"/>
            <w:tcBorders>
              <w:top w:val="single" w:sz="4" w:space="0" w:color="auto"/>
              <w:left w:val="single" w:sz="4" w:space="0" w:color="auto"/>
              <w:bottom w:val="single" w:sz="4" w:space="0" w:color="auto"/>
              <w:right w:val="single" w:sz="4" w:space="0" w:color="auto"/>
            </w:tcBorders>
          </w:tcPr>
          <w:p w14:paraId="7F79A093" w14:textId="38D4AC01" w:rsidR="00187729" w:rsidRPr="00773B7F" w:rsidRDefault="00187729" w:rsidP="00187729">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81233F7" w14:textId="77777777" w:rsidR="00187729" w:rsidRPr="00773B7F" w:rsidRDefault="00187729" w:rsidP="00187729">
            <w:pPr>
              <w:tabs>
                <w:tab w:val="left" w:pos="720"/>
              </w:tabs>
              <w:jc w:val="center"/>
              <w:rPr>
                <w:rFonts w:ascii="National Book" w:hAnsi="National Book" w:cs="Arial"/>
                <w:color w:val="002060"/>
                <w:sz w:val="20"/>
                <w:szCs w:val="20"/>
              </w:rPr>
            </w:pPr>
          </w:p>
        </w:tc>
      </w:tr>
      <w:tr w:rsidR="00187729" w:rsidRPr="00773B7F" w14:paraId="54DC0F15" w14:textId="77777777" w:rsidTr="00674E3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9650E23" w14:textId="15DBA024" w:rsidR="00187729" w:rsidRPr="00773B7F" w:rsidRDefault="00187729" w:rsidP="00187729">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1</w:t>
            </w:r>
            <w:r w:rsidRPr="00773B7F">
              <w:rPr>
                <w:rFonts w:ascii="National Book" w:hAnsi="National Book" w:cs="Arial"/>
                <w:b/>
                <w:color w:val="FFFFFF" w:themeColor="background1"/>
                <w:sz w:val="20"/>
                <w:szCs w:val="20"/>
              </w:rPr>
              <w:t xml:space="preserve"> Total Credit Hours of Prerequisite Coursework at Kent State University</w:t>
            </w:r>
          </w:p>
        </w:tc>
      </w:tr>
    </w:tbl>
    <w:p w14:paraId="3D36ACB6" w14:textId="1EF98D43" w:rsidR="00773B7F" w:rsidRDefault="00773B7F"/>
    <w:p w14:paraId="66AD01C1" w14:textId="77777777" w:rsidR="00187729" w:rsidRDefault="00187729"/>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72376" w:rsidRPr="00B72376" w14:paraId="536A89E4" w14:textId="77777777" w:rsidTr="00674E32">
        <w:tc>
          <w:tcPr>
            <w:tcW w:w="5000" w:type="pct"/>
            <w:gridSpan w:val="5"/>
            <w:shd w:val="clear" w:color="auto" w:fill="002060"/>
          </w:tcPr>
          <w:p w14:paraId="13B64B11" w14:textId="362FB2BF" w:rsidR="00B72376" w:rsidRPr="00B72376" w:rsidRDefault="00B72376" w:rsidP="00EB0D50">
            <w:pPr>
              <w:pStyle w:val="NoSpacing"/>
              <w:jc w:val="center"/>
              <w:rPr>
                <w:rFonts w:ascii="National Book" w:hAnsi="National Book" w:cs="Arial"/>
                <w:b/>
                <w:bCs/>
                <w:color w:val="FFFFFF" w:themeColor="background1"/>
              </w:rPr>
            </w:pPr>
            <w:r w:rsidRPr="00B72376">
              <w:rPr>
                <w:rFonts w:ascii="National Book" w:hAnsi="National Book" w:cs="Arial"/>
                <w:b/>
                <w:bCs/>
                <w:color w:val="FFFFFF" w:themeColor="background1"/>
              </w:rPr>
              <w:lastRenderedPageBreak/>
              <w:t>To be transferred from CSU Law upon completion of the Juris Doctor degree</w:t>
            </w:r>
          </w:p>
        </w:tc>
      </w:tr>
      <w:tr w:rsidR="00B72376" w:rsidRPr="00B72376" w14:paraId="570CADB9" w14:textId="77777777" w:rsidTr="00674E32">
        <w:tc>
          <w:tcPr>
            <w:tcW w:w="1946" w:type="pct"/>
            <w:vAlign w:val="center"/>
            <w:hideMark/>
          </w:tcPr>
          <w:p w14:paraId="3938CAF1"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620" w:type="pct"/>
            <w:vAlign w:val="center"/>
            <w:hideMark/>
          </w:tcPr>
          <w:p w14:paraId="52CE5498"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0902B47"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5D91763"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7" w:type="pct"/>
            <w:vAlign w:val="center"/>
          </w:tcPr>
          <w:p w14:paraId="34630D94" w14:textId="77777777" w:rsidR="00B72376" w:rsidRPr="00B72376" w:rsidRDefault="00B72376" w:rsidP="00EB0D50">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B72376" w:rsidRPr="00B72376" w14:paraId="74A9A075" w14:textId="77777777" w:rsidTr="00674E32">
        <w:tc>
          <w:tcPr>
            <w:tcW w:w="1946" w:type="pct"/>
            <w:vAlign w:val="center"/>
          </w:tcPr>
          <w:p w14:paraId="1C716C9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vAlign w:val="center"/>
          </w:tcPr>
          <w:p w14:paraId="465EF92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vAlign w:val="center"/>
          </w:tcPr>
          <w:p w14:paraId="44882388"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5C7E941"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7" w:type="pct"/>
            <w:vAlign w:val="center"/>
          </w:tcPr>
          <w:p w14:paraId="514C3C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28A8E4E" w14:textId="77777777" w:rsidTr="00674E32">
        <w:tc>
          <w:tcPr>
            <w:tcW w:w="1946" w:type="pct"/>
          </w:tcPr>
          <w:p w14:paraId="2A7D9680"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2F0378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340208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E2DCDDD"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7" w:type="pct"/>
          </w:tcPr>
          <w:p w14:paraId="7E3F6ECC"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312647BA" w14:textId="77777777" w:rsidTr="00674E32">
        <w:tc>
          <w:tcPr>
            <w:tcW w:w="1946" w:type="pct"/>
          </w:tcPr>
          <w:p w14:paraId="78822C7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4F09AD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D6FDF6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7DB257A"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7" w:type="pct"/>
          </w:tcPr>
          <w:p w14:paraId="4D397A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39CB1D7" w14:textId="77777777" w:rsidTr="00674E32">
        <w:tc>
          <w:tcPr>
            <w:tcW w:w="1946" w:type="pct"/>
          </w:tcPr>
          <w:p w14:paraId="249A84B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6E2014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758AF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0601A7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61E404E5"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3DB3689" w14:textId="77777777" w:rsidTr="00674E32">
        <w:tc>
          <w:tcPr>
            <w:tcW w:w="1946" w:type="pct"/>
          </w:tcPr>
          <w:p w14:paraId="2D5F471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B3824B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3E539A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BE185D9"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55D8A9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5E2A10A6" w14:textId="77777777" w:rsidTr="00674E32">
        <w:tc>
          <w:tcPr>
            <w:tcW w:w="1946" w:type="pct"/>
          </w:tcPr>
          <w:p w14:paraId="3BC8108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52F7832"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922C58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600515E"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253E32A8"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19B3E8" w14:textId="77777777" w:rsidTr="00674E32">
        <w:tc>
          <w:tcPr>
            <w:tcW w:w="1946" w:type="pct"/>
          </w:tcPr>
          <w:p w14:paraId="0ECDA44C"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224B1F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4CCB0C4"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BA62D1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411CACB0"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563B4E4" w14:textId="77777777" w:rsidTr="00674E32">
        <w:tc>
          <w:tcPr>
            <w:tcW w:w="1946" w:type="pct"/>
          </w:tcPr>
          <w:p w14:paraId="69178832"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46D0D9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5426B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701FBE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0CECD99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1562B186" w14:textId="77777777" w:rsidTr="00674E32">
        <w:tc>
          <w:tcPr>
            <w:tcW w:w="1946" w:type="pct"/>
          </w:tcPr>
          <w:p w14:paraId="0D1F7C87"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BF8F78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693C9729"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47FE4A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49748016"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4D834216" w14:textId="77777777" w:rsidTr="00674E32">
        <w:tc>
          <w:tcPr>
            <w:tcW w:w="1946" w:type="pct"/>
          </w:tcPr>
          <w:p w14:paraId="064119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A8A890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FB8C06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DB9A22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058EACAE"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09DA133" w14:textId="77777777" w:rsidTr="00674E32">
        <w:tc>
          <w:tcPr>
            <w:tcW w:w="1946" w:type="pct"/>
          </w:tcPr>
          <w:p w14:paraId="3F8B2CA5"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93C89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28487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14BD56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4547DAB1"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893442C" w14:textId="77777777" w:rsidTr="00674E32">
        <w:tc>
          <w:tcPr>
            <w:tcW w:w="1946" w:type="pct"/>
          </w:tcPr>
          <w:p w14:paraId="6A3E06C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6896033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E070EE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FD49D2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2A9D88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4E65B1" w14:textId="77777777" w:rsidTr="00674E32">
        <w:tc>
          <w:tcPr>
            <w:tcW w:w="1946" w:type="pct"/>
          </w:tcPr>
          <w:p w14:paraId="44AB4EC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7AFB3ABB"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1309087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C97039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7" w:type="pct"/>
          </w:tcPr>
          <w:p w14:paraId="2870A3F3"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71010B2" w14:textId="77777777" w:rsidTr="00674E32">
        <w:tc>
          <w:tcPr>
            <w:tcW w:w="5000" w:type="pct"/>
            <w:gridSpan w:val="5"/>
            <w:vAlign w:val="center"/>
          </w:tcPr>
          <w:p w14:paraId="4E9FE48F" w14:textId="114E1728"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Minimum 29 (</w:t>
            </w:r>
            <w:r w:rsidR="00187729">
              <w:rPr>
                <w:rFonts w:ascii="National Book" w:hAnsi="National Book" w:cs="Arial"/>
                <w:b/>
                <w:bCs/>
                <w:color w:val="002060"/>
              </w:rPr>
              <w:t>29</w:t>
            </w:r>
            <w:r w:rsidRPr="00B72376">
              <w:rPr>
                <w:rFonts w:ascii="National Book" w:hAnsi="National Book" w:cs="Arial"/>
                <w:b/>
                <w:bCs/>
                <w:color w:val="002060"/>
              </w:rPr>
              <w:t xml:space="preserve"> needed to reach 120 total credit hours for Bachelor of Arts, dependent upon number of hours completed prior to transfer to </w:t>
            </w:r>
            <w:r w:rsidR="00F97300">
              <w:rPr>
                <w:rFonts w:ascii="National Book" w:hAnsi="National Book" w:cs="Arial"/>
                <w:b/>
                <w:bCs/>
                <w:color w:val="002060"/>
              </w:rPr>
              <w:t>CSU</w:t>
            </w:r>
            <w:r w:rsidRPr="00B72376">
              <w:rPr>
                <w:rFonts w:ascii="National Book" w:hAnsi="National Book" w:cs="Arial"/>
                <w:b/>
                <w:bCs/>
                <w:color w:val="002060"/>
              </w:rPr>
              <w:t>)</w:t>
            </w:r>
          </w:p>
        </w:tc>
      </w:tr>
      <w:tr w:rsidR="00B72376" w:rsidRPr="00B72376" w14:paraId="12FF48A9" w14:textId="77777777" w:rsidTr="00674E32">
        <w:trPr>
          <w:trHeight w:val="305"/>
        </w:trPr>
        <w:tc>
          <w:tcPr>
            <w:tcW w:w="5000" w:type="pct"/>
            <w:gridSpan w:val="5"/>
            <w:shd w:val="clear" w:color="auto" w:fill="002060"/>
          </w:tcPr>
          <w:p w14:paraId="6E5D7931" w14:textId="009C302F" w:rsidR="00B72376" w:rsidRPr="00B72376" w:rsidRDefault="00B72376" w:rsidP="00EB0D50">
            <w:pPr>
              <w:jc w:val="center"/>
              <w:rPr>
                <w:rFonts w:ascii="National Book" w:hAnsi="National Book" w:cstheme="minorHAnsi"/>
                <w:b/>
                <w:color w:val="FFFFFF" w:themeColor="background1"/>
              </w:rPr>
            </w:pPr>
            <w:r w:rsidRPr="00B72376">
              <w:rPr>
                <w:rFonts w:ascii="National Book" w:hAnsi="National Book" w:cs="Arial"/>
                <w:b/>
                <w:bCs/>
                <w:color w:val="FFFFFF" w:themeColor="background1"/>
              </w:rPr>
              <w:t xml:space="preserve">Minimum 120 Total Credit Hours to Graduate with Bachelor of Arts in </w:t>
            </w:r>
            <w:r w:rsidR="00773B7F">
              <w:rPr>
                <w:rFonts w:ascii="National Book" w:hAnsi="National Book" w:cs="Arial"/>
                <w:b/>
                <w:bCs/>
                <w:color w:val="FFFFFF" w:themeColor="background1"/>
              </w:rPr>
              <w:t>English</w:t>
            </w:r>
            <w:r w:rsidRPr="00B72376">
              <w:rPr>
                <w:rFonts w:ascii="National Book" w:hAnsi="National Book" w:cs="Arial"/>
                <w:b/>
                <w:bCs/>
                <w:color w:val="FFFFFF" w:themeColor="background1"/>
              </w:rPr>
              <w:t>, including CSU transfer coursework, from Kent State University</w:t>
            </w:r>
          </w:p>
        </w:tc>
      </w:tr>
    </w:tbl>
    <w:p w14:paraId="02786CDE" w14:textId="70DBB5CF" w:rsidR="00DB4CE8" w:rsidRDefault="00DB4CE8">
      <w:pPr>
        <w:rPr>
          <w:rFonts w:ascii="Arial" w:hAnsi="Arial" w:cs="Arial"/>
          <w:b/>
        </w:rPr>
      </w:pPr>
      <w:r>
        <w:rPr>
          <w:rFonts w:ascii="Arial" w:hAnsi="Arial" w:cs="Arial"/>
          <w:b/>
        </w:rPr>
        <w:br w:type="page"/>
      </w:r>
    </w:p>
    <w:p w14:paraId="37036226" w14:textId="4796C4AE" w:rsidR="00DB4CE8" w:rsidRPr="00DB4CE8" w:rsidRDefault="00DB4CE8" w:rsidP="00674E32">
      <w:pPr>
        <w:pStyle w:val="Heading1"/>
      </w:pPr>
      <w:r w:rsidRPr="00DB4CE8">
        <w:lastRenderedPageBreak/>
        <w:t xml:space="preserve">CSU </w:t>
      </w:r>
      <w:r w:rsidR="00674E32">
        <w:t>Law</w:t>
      </w:r>
      <w:r w:rsidRPr="00DB4CE8">
        <w:t xml:space="preserve"> JD 3 + 3</w:t>
      </w:r>
    </w:p>
    <w:p w14:paraId="5F68B972" w14:textId="7FF8FB71" w:rsidR="00DB4CE8" w:rsidRDefault="00674E32" w:rsidP="00674E32">
      <w:pPr>
        <w:pStyle w:val="Heading1"/>
      </w:pPr>
      <w:r w:rsidRPr="00DB4CE8">
        <w:t>Partnership Process</w:t>
      </w:r>
    </w:p>
    <w:p w14:paraId="376A263B" w14:textId="77777777" w:rsidR="00466405" w:rsidRPr="00DB4CE8" w:rsidRDefault="00466405" w:rsidP="00DB4CE8">
      <w:pPr>
        <w:jc w:val="center"/>
        <w:rPr>
          <w:rFonts w:ascii="National Book" w:hAnsi="National Book" w:cs="Arial"/>
          <w:b/>
          <w:color w:val="002060"/>
        </w:rPr>
      </w:pPr>
    </w:p>
    <w:tbl>
      <w:tblPr>
        <w:tblStyle w:val="TableGrid"/>
        <w:tblW w:w="9715" w:type="dxa"/>
        <w:tblLayout w:type="fixed"/>
        <w:tblLook w:val="0480" w:firstRow="0" w:lastRow="0" w:firstColumn="1" w:lastColumn="0" w:noHBand="0" w:noVBand="1"/>
      </w:tblPr>
      <w:tblGrid>
        <w:gridCol w:w="1255"/>
        <w:gridCol w:w="8460"/>
      </w:tblGrid>
      <w:tr w:rsidR="00F97300" w14:paraId="02E3911E" w14:textId="77777777" w:rsidTr="0001433A">
        <w:tc>
          <w:tcPr>
            <w:tcW w:w="1255" w:type="dxa"/>
          </w:tcPr>
          <w:p w14:paraId="5B7DFFC1" w14:textId="77777777" w:rsidR="00F97300" w:rsidRPr="002D4294" w:rsidRDefault="00F97300" w:rsidP="0001433A">
            <w:pPr>
              <w:rPr>
                <w:rFonts w:ascii="National Book" w:hAnsi="National Book"/>
                <w:bCs/>
                <w:i/>
                <w:iCs/>
                <w:color w:val="002060"/>
                <w:sz w:val="24"/>
                <w:szCs w:val="24"/>
              </w:rPr>
            </w:pPr>
            <w:bookmarkStart w:id="0" w:name="_Hlk124322433"/>
            <w:r w:rsidRPr="002D4294">
              <w:rPr>
                <w:rFonts w:ascii="National Book" w:hAnsi="National Book"/>
                <w:bCs/>
                <w:i/>
                <w:iCs/>
                <w:color w:val="002060"/>
                <w:sz w:val="24"/>
                <w:szCs w:val="24"/>
              </w:rPr>
              <w:t>While a Kent State University Student</w:t>
            </w:r>
          </w:p>
        </w:tc>
        <w:tc>
          <w:tcPr>
            <w:tcW w:w="8460" w:type="dxa"/>
          </w:tcPr>
          <w:p w14:paraId="0BC96A3B" w14:textId="77777777" w:rsidR="00F97300" w:rsidRPr="004C1601" w:rsidRDefault="00F97300" w:rsidP="00F97300">
            <w:pPr>
              <w:pStyle w:val="ListParagraph"/>
              <w:numPr>
                <w:ilvl w:val="0"/>
                <w:numId w:val="1"/>
              </w:numPr>
              <w:rPr>
                <w:rFonts w:ascii="National Book" w:hAnsi="National Book" w:cs="Times New Roman"/>
                <w:bCs/>
                <w:color w:val="002060"/>
              </w:rPr>
            </w:pPr>
            <w:r w:rsidRPr="004C1601">
              <w:rPr>
                <w:rFonts w:ascii="National Book" w:hAnsi="National Book" w:cs="Times New Roman"/>
                <w:bCs/>
                <w:color w:val="002060"/>
              </w:rPr>
              <w:t xml:space="preserve">During or before first year at KSU, student discusses </w:t>
            </w:r>
            <w:hyperlink r:id="rId11" w:history="1">
              <w:r w:rsidRPr="004C1601">
                <w:rPr>
                  <w:rStyle w:val="Hyperlink"/>
                  <w:rFonts w:ascii="National Book" w:hAnsi="National Book" w:cs="Times New Roman"/>
                  <w:bCs/>
                </w:rPr>
                <w:t>KSU 3+3 Degree Pathways</w:t>
              </w:r>
            </w:hyperlink>
            <w:r w:rsidRPr="004C1601">
              <w:rPr>
                <w:rFonts w:ascii="National Book" w:hAnsi="National Book" w:cs="Times New Roman"/>
                <w:bCs/>
                <w:color w:val="002060"/>
              </w:rPr>
              <w:t xml:space="preserve"> with KSU academic advisor and reviews </w:t>
            </w:r>
            <w:hyperlink r:id="rId12" w:history="1">
              <w:r w:rsidRPr="004C1601">
                <w:rPr>
                  <w:rStyle w:val="Hyperlink"/>
                  <w:rFonts w:ascii="National Book" w:hAnsi="National Book" w:cs="Times New Roman"/>
                  <w:bCs/>
                </w:rPr>
                <w:t>CSU Law’s FAQ sheet</w:t>
              </w:r>
            </w:hyperlink>
            <w:r w:rsidRPr="004C1601">
              <w:rPr>
                <w:rFonts w:ascii="National Book" w:hAnsi="National Book" w:cs="Times New Roman"/>
                <w:bCs/>
                <w:color w:val="002060"/>
              </w:rPr>
              <w:t xml:space="preserve">. </w:t>
            </w:r>
          </w:p>
          <w:p w14:paraId="48FD081D" w14:textId="77777777" w:rsidR="00F97300" w:rsidRPr="00CD6510" w:rsidRDefault="00F97300" w:rsidP="00F97300">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2E2D2098" w14:textId="77777777" w:rsidR="00F97300" w:rsidRPr="00CD6510" w:rsidRDefault="00F97300" w:rsidP="00F97300">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14483BD1" w14:textId="77777777" w:rsidR="00F97300" w:rsidRPr="00CD6510" w:rsidRDefault="00F97300" w:rsidP="00F97300">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322B772D" w14:textId="77777777" w:rsidR="00F97300" w:rsidRPr="00CD6510" w:rsidRDefault="00F97300" w:rsidP="00F97300">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4887C04E" w14:textId="77777777" w:rsidR="00F97300" w:rsidRPr="00CD6510" w:rsidRDefault="00F97300" w:rsidP="00F97300">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1AE94AB4" w14:textId="77777777" w:rsidR="00F97300" w:rsidRPr="00113DEA" w:rsidRDefault="00F97300" w:rsidP="00F97300">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F97300" w14:paraId="0EB641CC" w14:textId="77777777" w:rsidTr="0001433A">
        <w:tc>
          <w:tcPr>
            <w:tcW w:w="1255" w:type="dxa"/>
          </w:tcPr>
          <w:p w14:paraId="6F42E870" w14:textId="77777777" w:rsidR="00F97300" w:rsidRPr="002D4294" w:rsidRDefault="00F97300"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74DC07E6" w14:textId="77777777" w:rsidR="00F97300" w:rsidRPr="00113DEA" w:rsidRDefault="00F97300" w:rsidP="00F97300">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3827F306" w14:textId="77777777" w:rsidR="00F97300" w:rsidRPr="00544175" w:rsidRDefault="00F97300" w:rsidP="00F97300">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6FA2F961" w14:textId="77777777" w:rsidR="00F97300" w:rsidRPr="00544175" w:rsidRDefault="00F97300" w:rsidP="00F97300">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5A45F406" w14:textId="77777777" w:rsidR="00F97300" w:rsidRPr="00544175" w:rsidRDefault="00F97300" w:rsidP="00F97300">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w:t>
              </w:r>
              <w:r w:rsidRPr="001B67C3">
                <w:rPr>
                  <w:rStyle w:val="Hyperlink"/>
                  <w:rFonts w:ascii="National Book" w:hAnsi="National Book"/>
                  <w:bCs/>
                  <w:sz w:val="24"/>
                  <w:szCs w:val="24"/>
                </w:rPr>
                <w:t>t</w:t>
              </w:r>
              <w:r w:rsidRPr="001B67C3">
                <w:rPr>
                  <w:rStyle w:val="Hyperlink"/>
                  <w:rFonts w:ascii="National Book" w:hAnsi="National Book"/>
                  <w:bCs/>
                  <w:sz w:val="24"/>
                  <w:szCs w:val="24"/>
                </w:rPr>
                <w: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48AF78B3" w14:textId="77777777" w:rsidR="00F97300" w:rsidRPr="002D4294" w:rsidRDefault="00F97300" w:rsidP="00F97300">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0"/>
    </w:tbl>
    <w:p w14:paraId="4F9F39C2" w14:textId="1D043B66" w:rsidR="00DB4CE8" w:rsidRPr="00DB4CE8" w:rsidRDefault="00DB4CE8" w:rsidP="00DB4CE8">
      <w:pPr>
        <w:rPr>
          <w:rFonts w:ascii="National Book" w:hAnsi="National Book"/>
          <w:color w:val="002060"/>
        </w:rPr>
      </w:pPr>
    </w:p>
    <w:p w14:paraId="58BCA310" w14:textId="7BDB122C" w:rsidR="00DB4CE8" w:rsidRPr="00DB4CE8" w:rsidRDefault="00DB4CE8" w:rsidP="00DB4CE8">
      <w:pPr>
        <w:ind w:left="720"/>
        <w:rPr>
          <w:rFonts w:ascii="National Book" w:hAnsi="National Book" w:cs="Arial"/>
          <w:iCs/>
          <w:color w:val="002060"/>
          <w:sz w:val="22"/>
          <w:szCs w:val="28"/>
        </w:rPr>
      </w:pPr>
      <w:r w:rsidRPr="000324D4">
        <w:rPr>
          <w:rFonts w:ascii="National Book" w:hAnsi="National Book" w:cs="Arial"/>
          <w:iCs/>
          <w:color w:val="002060"/>
          <w:szCs w:val="32"/>
        </w:rPr>
        <w:t xml:space="preserve">Questions about the Kent State University to CSU Law Juris Doctor (JD) 3 + 3 Program can be directed to Enrollment Management Academic Partnerships: </w:t>
      </w:r>
      <w:hyperlink r:id="rId23" w:history="1">
        <w:r w:rsidRPr="000324D4">
          <w:rPr>
            <w:rStyle w:val="Hyperlink"/>
            <w:rFonts w:ascii="National Book" w:hAnsi="National Book" w:cs="Arial"/>
            <w:iCs/>
            <w:color w:val="002060"/>
            <w:szCs w:val="32"/>
          </w:rPr>
          <w:t>pathways@kent.edu</w:t>
        </w:r>
      </w:hyperlink>
      <w:r w:rsidRPr="000324D4">
        <w:rPr>
          <w:rFonts w:ascii="National Book" w:hAnsi="National Book" w:cs="Arial"/>
          <w:iCs/>
          <w:color w:val="002060"/>
          <w:szCs w:val="32"/>
        </w:rPr>
        <w:t xml:space="preserve">. </w:t>
      </w:r>
    </w:p>
    <w:p w14:paraId="2363FEC5" w14:textId="309C2F85"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37DAC2E1" w:rsidR="00015292" w:rsidRPr="007B70CF" w:rsidRDefault="00015292" w:rsidP="00F97300">
      <w:pPr>
        <w:pStyle w:val="Heading1"/>
        <w:ind w:left="1080"/>
        <w:jc w:val="left"/>
      </w:pPr>
      <w:r w:rsidRPr="007B70CF">
        <w:lastRenderedPageBreak/>
        <w:t>Graduation Requirements</w:t>
      </w:r>
    </w:p>
    <w:p w14:paraId="2A324FBE" w14:textId="77777777" w:rsidR="00D1398B" w:rsidRDefault="00D1398B" w:rsidP="00015292">
      <w:pPr>
        <w:rPr>
          <w:rFonts w:ascii="National Book" w:hAnsi="National Book" w:cs="Arial"/>
          <w:color w:val="002060"/>
        </w:rPr>
      </w:pPr>
    </w:p>
    <w:p w14:paraId="08B15590" w14:textId="64C9BBB1"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7D2C62A5"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701E48">
        <w:rPr>
          <w:rFonts w:ascii="National Book" w:hAnsi="National Book" w:cs="Arial"/>
          <w:color w:val="002060"/>
        </w:rPr>
        <w:t>E</w:t>
      </w:r>
      <w:r w:rsidR="006E74F1">
        <w:rPr>
          <w:rFonts w:ascii="National Book" w:hAnsi="National Book" w:cs="Arial"/>
          <w:color w:val="002060"/>
        </w:rPr>
        <w:t xml:space="preserve">nglish </w:t>
      </w:r>
      <w:r w:rsidRPr="00B72376">
        <w:rPr>
          <w:rFonts w:ascii="National Book" w:hAnsi="National Book" w:cs="Arial"/>
          <w:color w:val="002060"/>
        </w:rPr>
        <w:t>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7BE47301" w14:textId="77777777" w:rsidR="00F273D9" w:rsidRPr="00985EF8" w:rsidRDefault="00F273D9" w:rsidP="00F273D9">
      <w:pPr>
        <w:pStyle w:val="Heading1"/>
        <w:ind w:left="1080"/>
        <w:jc w:val="left"/>
      </w:pPr>
      <w:bookmarkStart w:id="1" w:name="_Hlk124323265"/>
      <w:bookmarkStart w:id="2" w:name="_Hlk124324242"/>
      <w:r w:rsidRPr="00985EF8">
        <w:t>Contact Information</w:t>
      </w:r>
    </w:p>
    <w:p w14:paraId="061CE1CE" w14:textId="77777777" w:rsidR="00F273D9" w:rsidRDefault="00F273D9" w:rsidP="00F273D9">
      <w:pPr>
        <w:rPr>
          <w:rFonts w:ascii="National Bold Italic" w:hAnsi="National Bold Italic"/>
          <w:b/>
          <w:color w:val="1F3864" w:themeColor="accent1" w:themeShade="80"/>
          <w:sz w:val="32"/>
          <w:szCs w:val="16"/>
        </w:rPr>
      </w:pPr>
    </w:p>
    <w:p w14:paraId="1D0F59CE" w14:textId="77777777" w:rsidR="00F273D9" w:rsidRDefault="00F273D9" w:rsidP="00F273D9">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4" w:history="1">
        <w:r w:rsidRPr="00D40D15">
          <w:rPr>
            <w:rStyle w:val="Hyperlink"/>
            <w:rFonts w:ascii="National Book" w:hAnsi="National Book"/>
          </w:rPr>
          <w:t>law.admissions@csuohio.edu</w:t>
        </w:r>
      </w:hyperlink>
      <w:r>
        <w:rPr>
          <w:rFonts w:ascii="National Book" w:hAnsi="National Book"/>
          <w:color w:val="002060"/>
        </w:rPr>
        <w:t xml:space="preserve"> </w:t>
      </w:r>
    </w:p>
    <w:p w14:paraId="70F4EFA0" w14:textId="77777777" w:rsidR="00F273D9" w:rsidRDefault="00F273D9" w:rsidP="00F273D9">
      <w:pPr>
        <w:rPr>
          <w:rFonts w:ascii="National Bold Italic" w:hAnsi="National Bold Italic"/>
          <w:b/>
          <w:color w:val="1F3864" w:themeColor="accent1" w:themeShade="80"/>
          <w:sz w:val="32"/>
          <w:szCs w:val="16"/>
        </w:rPr>
      </w:pPr>
    </w:p>
    <w:p w14:paraId="7F99CB60" w14:textId="77777777" w:rsidR="00F273D9" w:rsidRPr="00985EF8" w:rsidRDefault="00F273D9" w:rsidP="00F273D9">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4A1C24A0" w14:textId="77777777" w:rsidR="00F273D9" w:rsidRPr="00985EF8" w:rsidRDefault="00F273D9" w:rsidP="00F273D9">
      <w:pPr>
        <w:rPr>
          <w:rFonts w:ascii="National Regular Italic" w:hAnsi="National Regular Italic"/>
          <w:b/>
          <w:color w:val="1F3864" w:themeColor="accent1" w:themeShade="80"/>
          <w:sz w:val="32"/>
          <w:szCs w:val="32"/>
        </w:rPr>
      </w:pPr>
    </w:p>
    <w:p w14:paraId="6933DE54" w14:textId="34B5E69E" w:rsidR="00187729" w:rsidRPr="00985EF8" w:rsidRDefault="00F273D9" w:rsidP="00F273D9">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72576" behindDoc="0" locked="0" layoutInCell="1" allowOverlap="1" wp14:anchorId="415D02BB" wp14:editId="283E96C7">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4D4D3BE" id="Rectangle 9" o:spid="_x0000_s1026" style="position:absolute;margin-left:-74.9pt;margin-top:702.7pt;width:612pt;height:15.8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2"/>
    </w:p>
    <w:p w14:paraId="11A4C095" w14:textId="2E16D086" w:rsidR="00015292" w:rsidRPr="00985EF8" w:rsidRDefault="00015292" w:rsidP="00015292">
      <w:pPr>
        <w:rPr>
          <w:rFonts w:ascii="National Regular Italic" w:hAnsi="National Regular Italic"/>
          <w:b/>
          <w:color w:val="1F3864" w:themeColor="accent1" w:themeShade="80"/>
          <w:sz w:val="32"/>
          <w:szCs w:val="32"/>
        </w:rPr>
      </w:pPr>
    </w:p>
    <w:p w14:paraId="73C951D5" w14:textId="7FFFEDE1"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1855DA16">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BCC3A6E"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65133132">
    <w:abstractNumId w:val="0"/>
  </w:num>
  <w:num w:numId="2" w16cid:durableId="800297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ocumentProtection w:edit="readOnly" w:enforcement="1" w:cryptProviderType="rsaAES" w:cryptAlgorithmClass="hash" w:cryptAlgorithmType="typeAny" w:cryptAlgorithmSid="14" w:cryptSpinCount="100000" w:hash="QrDQHatTMbRd52Byu3pd6SghSUQOAUXOt/HoqcL+rKN6I4q5tl90XuAf8YjnBVW6k3HBBMQQnhNj1L38BKAmRw==" w:salt="An1sOZhGt6FiQpl0SZs4m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wFADXwObgtAAAA"/>
  </w:docVars>
  <w:rsids>
    <w:rsidRoot w:val="004D1F78"/>
    <w:rsid w:val="00015292"/>
    <w:rsid w:val="000324D4"/>
    <w:rsid w:val="00187729"/>
    <w:rsid w:val="001A0C14"/>
    <w:rsid w:val="001C3BE3"/>
    <w:rsid w:val="0022141E"/>
    <w:rsid w:val="00262F6F"/>
    <w:rsid w:val="002C6646"/>
    <w:rsid w:val="0032761B"/>
    <w:rsid w:val="00466405"/>
    <w:rsid w:val="004B3BCA"/>
    <w:rsid w:val="004D1F78"/>
    <w:rsid w:val="004D246B"/>
    <w:rsid w:val="00581EDA"/>
    <w:rsid w:val="00674E32"/>
    <w:rsid w:val="006E74F1"/>
    <w:rsid w:val="00701E48"/>
    <w:rsid w:val="0074660D"/>
    <w:rsid w:val="00773AF3"/>
    <w:rsid w:val="00773B7F"/>
    <w:rsid w:val="00817955"/>
    <w:rsid w:val="00845BDE"/>
    <w:rsid w:val="008469D2"/>
    <w:rsid w:val="00937EDC"/>
    <w:rsid w:val="009B6AC8"/>
    <w:rsid w:val="00A32E1F"/>
    <w:rsid w:val="00B72376"/>
    <w:rsid w:val="00C04023"/>
    <w:rsid w:val="00C317DD"/>
    <w:rsid w:val="00C60A4A"/>
    <w:rsid w:val="00CD25CC"/>
    <w:rsid w:val="00D1398B"/>
    <w:rsid w:val="00D43058"/>
    <w:rsid w:val="00D6504D"/>
    <w:rsid w:val="00DB4CE8"/>
    <w:rsid w:val="00EB47DD"/>
    <w:rsid w:val="00F273D9"/>
    <w:rsid w:val="00F97300"/>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674E32"/>
    <w:pPr>
      <w:ind w:right="-990" w:hanging="1080"/>
      <w:jc w:val="center"/>
      <w:outlineLvl w:val="0"/>
    </w:pPr>
    <w:rPr>
      <w:rFonts w:ascii="National-Black"/>
      <w:b/>
      <w:color w:val="002060"/>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66405"/>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674E32"/>
    <w:rPr>
      <w:rFonts w:ascii="National-Black" w:eastAsiaTheme="minorEastAsia"/>
      <w:b/>
      <w:color w:val="002060"/>
      <w:spacing w:val="4"/>
      <w:sz w:val="38"/>
      <w:szCs w:val="12"/>
    </w:rPr>
  </w:style>
  <w:style w:type="character" w:styleId="FollowedHyperlink">
    <w:name w:val="FollowedHyperlink"/>
    <w:basedOn w:val="DefaultParagraphFont"/>
    <w:uiPriority w:val="99"/>
    <w:semiHidden/>
    <w:unhideWhenUsed/>
    <w:rsid w:val="00F973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2"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F3CAED-3EF2-4726-9333-5A33D2DE797D}">
  <ds:schemaRefs>
    <ds:schemaRef ds:uri="http://schemas.microsoft.com/sharepoint/v3/contenttype/forms"/>
  </ds:schemaRefs>
</ds:datastoreItem>
</file>

<file path=customXml/itemProps2.xml><?xml version="1.0" encoding="utf-8"?>
<ds:datastoreItem xmlns:ds="http://schemas.openxmlformats.org/officeDocument/2006/customXml" ds:itemID="{E1F533A5-3887-4E08-A669-2A6ED1F5993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62897157-108D-49B1-9E19-66FA66F60D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16</Words>
  <Characters>8645</Characters>
  <Application>Microsoft Office Word</Application>
  <DocSecurity>8</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8</cp:revision>
  <cp:lastPrinted>2022-04-26T14:53:00Z</cp:lastPrinted>
  <dcterms:created xsi:type="dcterms:W3CDTF">2023-01-11T15:28:00Z</dcterms:created>
  <dcterms:modified xsi:type="dcterms:W3CDTF">2023-01-1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